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D6E21" w14:textId="70CB0BDB" w:rsidR="003B7C02" w:rsidRPr="00EF2258" w:rsidRDefault="001F0D98" w:rsidP="00151471">
      <w:pPr>
        <w:pStyle w:val="Caption"/>
        <w:keepNext/>
        <w:spacing w:before="120" w:after="120"/>
        <w:rPr>
          <w:color w:val="000000" w:themeColor="text1"/>
        </w:rPr>
      </w:pPr>
      <w:bookmarkStart w:id="0" w:name="_Toc128644915"/>
      <w:r w:rsidRPr="00EF2258">
        <w:rPr>
          <w:b/>
          <w:bCs/>
          <w:color w:val="FF0000"/>
        </w:rPr>
        <w:t>Table</w:t>
      </w:r>
      <w:r w:rsidR="003B7C02" w:rsidRPr="00EF2258">
        <w:rPr>
          <w:b/>
          <w:bCs/>
          <w:color w:val="FF0000"/>
        </w:rPr>
        <w:t xml:space="preserve"> S</w:t>
      </w:r>
      <w:r w:rsidRPr="00EF2258">
        <w:rPr>
          <w:b/>
          <w:bCs/>
          <w:color w:val="FF0000"/>
        </w:rPr>
        <w:t>2</w:t>
      </w:r>
      <w:r w:rsidR="003B7C02" w:rsidRPr="00EF2258">
        <w:rPr>
          <w:b/>
          <w:bCs/>
        </w:rPr>
        <w:t>:</w:t>
      </w:r>
      <w:r w:rsidR="003B7C02" w:rsidRPr="00EF2258">
        <w:t xml:space="preserve"> </w:t>
      </w:r>
      <w:r w:rsidR="00E525CC" w:rsidRPr="00EF2258">
        <w:t xml:space="preserve"> The description and geographical distribution of </w:t>
      </w:r>
      <w:r w:rsidR="00E525CC" w:rsidRPr="00EF2258">
        <w:rPr>
          <w:i/>
          <w:iCs/>
        </w:rPr>
        <w:t>Mycobacterium</w:t>
      </w:r>
      <w:r w:rsidR="00E525CC" w:rsidRPr="00EF2258">
        <w:t xml:space="preserve"> </w:t>
      </w:r>
      <w:r w:rsidR="005B7115" w:rsidRPr="00EF2258">
        <w:rPr>
          <w:rFonts w:eastAsia="Calibri"/>
          <w:i/>
          <w:iCs/>
          <w:color w:val="000000" w:themeColor="text1"/>
        </w:rPr>
        <w:t>tuberculosis</w:t>
      </w:r>
      <w:r w:rsidR="008B3A89">
        <w:rPr>
          <w:color w:val="000000" w:themeColor="text1"/>
        </w:rPr>
        <w:t xml:space="preserve"> complex </w:t>
      </w:r>
      <w:r w:rsidR="003B7C02" w:rsidRPr="00EF2258">
        <w:rPr>
          <w:color w:val="000000" w:themeColor="text1"/>
        </w:rPr>
        <w:t>lineages/sublineages</w:t>
      </w:r>
      <w:bookmarkEnd w:id="0"/>
      <w:r w:rsidR="00E525CC" w:rsidRPr="00EF2258">
        <w:rPr>
          <w:color w:val="000000" w:themeColor="text1"/>
        </w:rPr>
        <w:t xml:space="preserve"> isolated from PTB suspects attended holy water sites in each</w:t>
      </w:r>
      <w:r w:rsidR="00DF434F" w:rsidRPr="00EF2258">
        <w:rPr>
          <w:color w:val="000000" w:themeColor="text1"/>
        </w:rPr>
        <w:t xml:space="preserve"> study zone</w:t>
      </w:r>
      <w:r w:rsidR="00E525CC" w:rsidRPr="00EF2258">
        <w:rPr>
          <w:color w:val="000000" w:themeColor="text1"/>
        </w:rPr>
        <w:t xml:space="preserve"> in </w:t>
      </w:r>
      <w:r w:rsidR="008B3A89">
        <w:rPr>
          <w:color w:val="000000" w:themeColor="text1"/>
        </w:rPr>
        <w:t xml:space="preserve">the </w:t>
      </w:r>
      <w:r w:rsidR="00E525CC" w:rsidRPr="00EF2258">
        <w:rPr>
          <w:color w:val="000000" w:themeColor="text1"/>
        </w:rPr>
        <w:t>Amhara region, Northwest Ethiopia (n=116)</w:t>
      </w:r>
      <w:r w:rsidR="00DF434F" w:rsidRPr="00EF2258">
        <w:rPr>
          <w:color w:val="000000" w:themeColor="text1"/>
        </w:rPr>
        <w:t>.</w:t>
      </w:r>
    </w:p>
    <w:tbl>
      <w:tblPr>
        <w:tblStyle w:val="PlainTable4"/>
        <w:tblpPr w:leftFromText="180" w:rightFromText="180" w:vertAnchor="text" w:tblpXSpec="center" w:tblpY="1"/>
        <w:tblW w:w="16006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4"/>
        <w:gridCol w:w="5691"/>
        <w:gridCol w:w="1921"/>
        <w:gridCol w:w="914"/>
        <w:gridCol w:w="1848"/>
        <w:gridCol w:w="1463"/>
        <w:gridCol w:w="1591"/>
        <w:gridCol w:w="894"/>
        <w:gridCol w:w="20"/>
      </w:tblGrid>
      <w:tr w:rsidR="003B7C02" w:rsidRPr="00881B17" w14:paraId="125E9EB2" w14:textId="77777777" w:rsidTr="00BF4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F6E62A" w14:textId="77777777" w:rsidR="003B7C02" w:rsidRPr="00881B17" w:rsidRDefault="003B7C02" w:rsidP="00881B17">
            <w:pPr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Study zone (# of isolates)</w:t>
            </w:r>
          </w:p>
        </w:tc>
        <w:tc>
          <w:tcPr>
            <w:tcW w:w="5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E8D4F8" w14:textId="77777777" w:rsidR="003B7C02" w:rsidRPr="00881B17" w:rsidRDefault="003B7C02" w:rsidP="0088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503EDD4C" w14:textId="77777777" w:rsidR="003B7C02" w:rsidRPr="00881B17" w:rsidRDefault="003B7C02" w:rsidP="0088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Spoligotype description</w:t>
            </w:r>
          </w:p>
          <w:p w14:paraId="16BC9716" w14:textId="77777777" w:rsidR="003B7C02" w:rsidRPr="00881B17" w:rsidRDefault="003B7C02" w:rsidP="0088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Binary format)</w:t>
            </w:r>
          </w:p>
        </w:tc>
        <w:tc>
          <w:tcPr>
            <w:tcW w:w="19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3725E2" w14:textId="77777777" w:rsidR="00535830" w:rsidRPr="00881B17" w:rsidRDefault="00535830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21DC40DD" w14:textId="70EF4501" w:rsidR="003B7C02" w:rsidRPr="00881B17" w:rsidRDefault="003B7C02" w:rsidP="0088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Octal code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8E6B3" w14:textId="77777777" w:rsidR="003B7C02" w:rsidRPr="00881B17" w:rsidRDefault="003B7C02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SIT N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  <w:u w:val="single"/>
              </w:rPr>
              <w:t>o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584FE1" w14:textId="77777777" w:rsidR="000030F9" w:rsidRPr="00881B17" w:rsidRDefault="003B7C02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color w:val="FF0000"/>
                <w:sz w:val="20"/>
                <w:szCs w:val="20"/>
              </w:rPr>
              <w:t xml:space="preserve">Lineage </w:t>
            </w:r>
          </w:p>
          <w:p w14:paraId="20FCA6C5" w14:textId="0C5E2258" w:rsidR="003B7C02" w:rsidRPr="00881B17" w:rsidRDefault="003B7C02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color w:val="FF0000"/>
                <w:sz w:val="20"/>
                <w:szCs w:val="20"/>
              </w:rPr>
              <w:t>(SITVIT</w:t>
            </w:r>
            <w:r w:rsidR="000030F9" w:rsidRPr="00881B17">
              <w:rPr>
                <w:rFonts w:ascii="Times New Roman" w:eastAsia="Calibri" w:hAnsi="Times New Roman" w:cs="Times New Roman"/>
                <w:b w:val="0"/>
                <w:bCs w:val="0"/>
                <w:color w:val="FF0000"/>
                <w:sz w:val="20"/>
                <w:szCs w:val="20"/>
              </w:rPr>
              <w:t>2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color w:val="FF0000"/>
                <w:sz w:val="20"/>
                <w:szCs w:val="20"/>
              </w:rPr>
              <w:t>)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64C85F" w14:textId="1A18D820" w:rsidR="003B7C02" w:rsidRPr="00881B17" w:rsidRDefault="00D17C85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Major Lineages by CBN</w:t>
            </w: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679F68" w14:textId="0115A5B0" w:rsidR="003B7C02" w:rsidRPr="00881B17" w:rsidRDefault="00D17C85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hAnsi="Times New Roman" w:cs="Times New Roman"/>
                <w:b w:val="0"/>
                <w:bCs w:val="0"/>
                <w:color w:val="FF0000"/>
                <w:sz w:val="20"/>
                <w:szCs w:val="20"/>
              </w:rPr>
              <w:t>SNP-based lineage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5B29C8" w14:textId="77777777" w:rsidR="003B7C02" w:rsidRPr="00881B17" w:rsidRDefault="003B7C02" w:rsidP="00881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No of isolates (%)</w:t>
            </w:r>
          </w:p>
        </w:tc>
      </w:tr>
      <w:tr w:rsidR="00D17C85" w:rsidRPr="00881B17" w14:paraId="2C349E9D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2FADF9D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7D6178C7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6D4C9D02" w14:textId="77777777" w:rsidR="00D17C85" w:rsidRPr="00881B17" w:rsidRDefault="00D17C85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North Wello</w:t>
            </w:r>
          </w:p>
          <w:p w14:paraId="1F6355F8" w14:textId="56C8B821" w:rsidR="00D17C85" w:rsidRPr="00881B17" w:rsidRDefault="00D17C85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(n = 20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0E5BF52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□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8E9776B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3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F971A6A" w14:textId="77777777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2DD267B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2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91A0B96" w14:textId="41659C74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73B373C" w14:textId="18DC6ED9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5C2C60C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20.0)</w:t>
            </w:r>
          </w:p>
        </w:tc>
      </w:tr>
      <w:tr w:rsidR="00D17C85" w:rsidRPr="00881B17" w14:paraId="5391FFA9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79B5C838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4DCF0EB8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□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1B7484C9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3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6016C1A0" w14:textId="77777777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98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640EF036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2C2246B2" w14:textId="722FD3AC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9FEF6E7" w14:textId="5B952A56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552C667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20.0)</w:t>
            </w:r>
          </w:p>
        </w:tc>
      </w:tr>
      <w:tr w:rsidR="00D17C85" w:rsidRPr="00881B17" w14:paraId="6195D739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2309D09C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4A94BED2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7696970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31FEBDC9" w14:textId="77777777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14C3A888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1251B16" w14:textId="2FD85CE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778CDEE0" w14:textId="0486053B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24F26F1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10.0)</w:t>
            </w:r>
          </w:p>
        </w:tc>
      </w:tr>
      <w:tr w:rsidR="00D17C85" w:rsidRPr="00881B17" w14:paraId="7DC065A6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4C6E804B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463CAE3D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□■■■■■■■■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0F530B4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5774000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95A3B5C" w14:textId="0283B8E0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</w:t>
            </w:r>
            <w:r w:rsidR="00D0108F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W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15A42DB0" w14:textId="1FF6B8F8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D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67976C1" w14:textId="1A70E7A8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0CCD9E56" w14:textId="0BB0E3DB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</w:t>
            </w:r>
            <w:r w:rsidR="009248A9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(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7400303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10.0)</w:t>
            </w:r>
          </w:p>
        </w:tc>
      </w:tr>
      <w:tr w:rsidR="00D17C85" w:rsidRPr="00881B17" w14:paraId="04CF65EA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59089028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388F3C4D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■■■■■■□□□□□□□□□□□□□□□□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6A0933C8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77400001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E146960" w14:textId="77777777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01B9364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KIL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CF2458F" w14:textId="7873D46C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5635DE3" w14:textId="24834FB3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0158655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C1FA498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23857F60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37456A6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12CF0CD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41EC1CA" w14:textId="77777777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AFD29A4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D334873" w14:textId="0EA91C83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636F55BE" w14:textId="5C954065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1393E81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643136A9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74FA2ADD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3C4B63B6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□■■■■■■■■■■■■■■■■■□□□□■■■□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33D07AC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6777776073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75C210F" w14:textId="77777777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46D128B" w14:textId="6D8D6651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2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76D2D05" w14:textId="08B78903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2650072" w14:textId="15592B3D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7CED0E8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FC6D5D2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4F0ADE31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EFACDBF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□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6B41153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6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65095738" w14:textId="77777777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263F6C8" w14:textId="75F07760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FFF1EAA" w14:textId="040FED25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9482897" w14:textId="65E4CB53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049F19D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982169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A05C590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A78EAD8" w14:textId="77777777" w:rsidR="00D17C85" w:rsidRPr="00881B17" w:rsidRDefault="00D17C85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□□□□□□□□□□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BD64FE3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0003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7C39521" w14:textId="77777777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153CC86A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T3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7E1518A" w14:textId="720948A1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7A01FC76" w14:textId="3CD8D80A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93F3932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7A1236C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EA9A07C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C7E71A9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□□□□■■■■■■■■□□□□■■■■■□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9DB5E93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60776076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FC802BE" w14:textId="77777777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07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71E2EF5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LAM9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BFC3144" w14:textId="69343E6C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4FAC363" w14:textId="1BEBB704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4.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32683F6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416E91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BD8C2C6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5B4E5EC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□■□■□■□■□■□■□■□□□□□□□□□□□□□■□□□■□■□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57E546DB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2525240001050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11DC1B46" w14:textId="446E0C16" w:rsidR="00D17C85" w:rsidRPr="00881B17" w:rsidRDefault="00D17C85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</w:t>
            </w:r>
            <w:r w:rsidR="00D0108F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W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40F0C7E" w14:textId="5CD43751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D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05F233B" w14:textId="144BB1D8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CD73FAA" w14:textId="62F99591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8B21D32" w14:textId="77777777" w:rsidR="00D17C85" w:rsidRPr="00881B17" w:rsidRDefault="00D17C85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D17C85" w:rsidRPr="00881B17" w14:paraId="409B9EF9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DF92712" w14:textId="77777777" w:rsidR="00D17C85" w:rsidRPr="00881B17" w:rsidRDefault="00D17C85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A5C9FDA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□■■■■■□□□□□□□□□□□□□□□□■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E6D3E84" w14:textId="77777777" w:rsidR="00D17C85" w:rsidRPr="00881B17" w:rsidRDefault="00D17C85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57400001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004435D" w14:textId="1CC4210B" w:rsidR="00D17C85" w:rsidRPr="00881B17" w:rsidRDefault="00D17C85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3284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E9938E6" w14:textId="2E4BD632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-K</w:t>
            </w:r>
            <w:r w:rsidR="009248A9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ILI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728C1F9" w14:textId="36F26191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1A62F05" w14:textId="64D44FA3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1538CB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3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F66AA2F" w14:textId="77777777" w:rsidR="00D17C85" w:rsidRPr="00881B17" w:rsidRDefault="00D17C85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5.0)</w:t>
            </w:r>
          </w:p>
        </w:tc>
      </w:tr>
      <w:tr w:rsidR="00C3673E" w:rsidRPr="00881B17" w14:paraId="08E625AC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bottom w:val="nil"/>
            </w:tcBorders>
            <w:shd w:val="clear" w:color="auto" w:fill="auto"/>
          </w:tcPr>
          <w:p w14:paraId="2D2E7E64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6BB38430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AA9D7FD" w14:textId="77777777" w:rsidR="00C3673E" w:rsidRPr="00881B17" w:rsidRDefault="00C3673E" w:rsidP="00881B17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South Wello</w:t>
            </w:r>
          </w:p>
          <w:p w14:paraId="60E318AD" w14:textId="096A3617" w:rsidR="00C3673E" w:rsidRPr="00881B17" w:rsidRDefault="00C3673E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n = 21)</w:t>
            </w:r>
          </w:p>
        </w:tc>
        <w:tc>
          <w:tcPr>
            <w:tcW w:w="5691" w:type="dxa"/>
            <w:tcBorders>
              <w:bottom w:val="nil"/>
            </w:tcBorders>
            <w:shd w:val="clear" w:color="auto" w:fill="auto"/>
          </w:tcPr>
          <w:p w14:paraId="03368CC7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■■■■■■□□□□□□□□□□□□□□□□■■■■■■■■</w:t>
            </w:r>
          </w:p>
        </w:tc>
        <w:tc>
          <w:tcPr>
            <w:tcW w:w="1921" w:type="dxa"/>
            <w:tcBorders>
              <w:bottom w:val="nil"/>
            </w:tcBorders>
            <w:shd w:val="clear" w:color="auto" w:fill="auto"/>
          </w:tcPr>
          <w:p w14:paraId="5EC35F4B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77400001771</w:t>
            </w:r>
          </w:p>
        </w:tc>
        <w:tc>
          <w:tcPr>
            <w:tcW w:w="914" w:type="dxa"/>
            <w:tcBorders>
              <w:bottom w:val="nil"/>
            </w:tcBorders>
            <w:shd w:val="clear" w:color="auto" w:fill="auto"/>
          </w:tcPr>
          <w:p w14:paraId="082BB883" w14:textId="77777777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48" w:type="dxa"/>
            <w:tcBorders>
              <w:bottom w:val="nil"/>
            </w:tcBorders>
            <w:shd w:val="clear" w:color="auto" w:fill="auto"/>
          </w:tcPr>
          <w:p w14:paraId="1052322A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KILI</w:t>
            </w:r>
          </w:p>
        </w:tc>
        <w:tc>
          <w:tcPr>
            <w:tcW w:w="1463" w:type="dxa"/>
            <w:tcBorders>
              <w:bottom w:val="nil"/>
            </w:tcBorders>
            <w:shd w:val="clear" w:color="auto" w:fill="auto"/>
          </w:tcPr>
          <w:p w14:paraId="3C5B2E0E" w14:textId="3A8C05BC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bottom w:val="nil"/>
            </w:tcBorders>
            <w:shd w:val="clear" w:color="auto" w:fill="auto"/>
          </w:tcPr>
          <w:p w14:paraId="11029CCA" w14:textId="2B7727B3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bottom w:val="nil"/>
            </w:tcBorders>
            <w:shd w:val="clear" w:color="auto" w:fill="auto"/>
          </w:tcPr>
          <w:p w14:paraId="2C45B2B9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19.0)</w:t>
            </w:r>
          </w:p>
        </w:tc>
      </w:tr>
      <w:tr w:rsidR="00C3673E" w:rsidRPr="00881B17" w14:paraId="5664A722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03FEF63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2FCF4969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□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E400D93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3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3A558CC1" w14:textId="77777777" w:rsidR="00C3673E" w:rsidRPr="00881B17" w:rsidRDefault="00C3673E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F05A578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2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6A9F93D" w14:textId="28C4E29A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1CB4A64" w14:textId="28527196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EF19EC4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19.0)</w:t>
            </w:r>
          </w:p>
        </w:tc>
      </w:tr>
      <w:tr w:rsidR="00C3673E" w:rsidRPr="00881B17" w14:paraId="4836888C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6E6CACB3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A2A37B3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0A7C4CA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5F354F66" w14:textId="77777777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1B33E9FA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1A3E135" w14:textId="2435F79A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7703695F" w14:textId="3EEC3694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8EE476A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 (14.3)</w:t>
            </w:r>
          </w:p>
        </w:tc>
      </w:tr>
      <w:tr w:rsidR="00C3673E" w:rsidRPr="00881B17" w14:paraId="2E82AAC4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6F2130EF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75F2500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□□□□□□□□□□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81B6BA8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0003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5EFDF322" w14:textId="77777777" w:rsidR="00C3673E" w:rsidRPr="00881B17" w:rsidRDefault="00C3673E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F6536CB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T3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78F3E29C" w14:textId="456897A0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F4964D8" w14:textId="4E2ED5A8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DAE9B24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 (14.3)</w:t>
            </w:r>
          </w:p>
        </w:tc>
      </w:tr>
      <w:tr w:rsidR="00C3673E" w:rsidRPr="00881B17" w14:paraId="3208AB75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65DDF040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E56B94B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00F3742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52C79D9E" w14:textId="77777777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EF68A8B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32DCFA9" w14:textId="588DB64E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6F846613" w14:textId="5A29BDD2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54CE562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3CD6C111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1A66C97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38A0A277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□■■■■■■■■■■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05857F42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67777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6D6FBA26" w14:textId="77777777" w:rsidR="00C3673E" w:rsidRPr="00881B17" w:rsidRDefault="00C3673E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96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2454654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6A7EE8A" w14:textId="4F97BEBA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5376FEDF" w14:textId="2513E096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71C8994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1C2C4326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5B97BE6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7D2EE6A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□□□■□□□□■■■□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2111367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42073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422276B" w14:textId="77777777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817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D4EF4E9" w14:textId="71408F84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Ural</w:t>
            </w: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-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9165B98" w14:textId="0B7CD119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9C4C4F7" w14:textId="612E32A2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2.1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CC4FD0A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694614F1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6918CC76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7768CBE4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□□□□■■■■■■■■□□□□■■■■■□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0A62E1CB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60776076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0E7CD4E2" w14:textId="77777777" w:rsidR="00C3673E" w:rsidRPr="00881B17" w:rsidRDefault="00C3673E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07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65FF950D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LAM9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9060158" w14:textId="4E6E524B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66E5CD8" w14:textId="67724F14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2EC9613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42C1ED46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409E4AAD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3A3A29F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□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07A26417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3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BE66DEA" w14:textId="77777777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98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5213A69D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6EBB192" w14:textId="7957F982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B081465" w14:textId="7BCB7AA1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0031ECF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04B765DC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24B87CDC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49AC303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□■■■■■□□□□□□□□□□□□□□□□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503821AE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57400001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1470F704" w14:textId="7A23AAE9" w:rsidR="00C3673E" w:rsidRPr="00881B17" w:rsidRDefault="00C3673E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328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CC11005" w14:textId="48715B02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-K</w:t>
            </w:r>
            <w:r w:rsidR="009248A9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IL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2590792B" w14:textId="3F0BF081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28528EF" w14:textId="04FDA2EA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9802926" w14:textId="77777777" w:rsidR="00C3673E" w:rsidRPr="00881B17" w:rsidRDefault="00C3673E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C3673E" w:rsidRPr="00881B17" w14:paraId="54B9301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CB4E3D" w14:textId="77777777" w:rsidR="00C3673E" w:rsidRPr="00881B17" w:rsidRDefault="00C3673E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4853F2C" w14:textId="77777777" w:rsidR="00C3673E" w:rsidRPr="00881B17" w:rsidRDefault="00C3673E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□■■■□□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6D5399F" w14:textId="77777777" w:rsidR="00C3673E" w:rsidRPr="00881B17" w:rsidRDefault="00C3673E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6717777760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D108344" w14:textId="0D06A038" w:rsidR="00C3673E" w:rsidRPr="00881B17" w:rsidRDefault="00C3673E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</w:t>
            </w:r>
            <w:r w:rsidR="00D0108F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W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D88C74F" w14:textId="1F8BF321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352E20F" w14:textId="48165D81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DB75AC6" w14:textId="7AC9A8A3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E224B8E" w14:textId="77777777" w:rsidR="00C3673E" w:rsidRPr="00881B17" w:rsidRDefault="00C3673E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4.8)</w:t>
            </w:r>
          </w:p>
        </w:tc>
      </w:tr>
      <w:tr w:rsidR="00D45739" w:rsidRPr="00881B17" w14:paraId="35075522" w14:textId="77777777" w:rsidTr="00BF4C0D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bottom w:val="nil"/>
            </w:tcBorders>
            <w:shd w:val="clear" w:color="auto" w:fill="auto"/>
          </w:tcPr>
          <w:p w14:paraId="5F76FAAF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727BEFFA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820AEAE" w14:textId="77777777" w:rsidR="00D45739" w:rsidRPr="00881B17" w:rsidRDefault="00D45739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North Shewa</w:t>
            </w:r>
          </w:p>
          <w:p w14:paraId="17B232F3" w14:textId="36DFF0AB" w:rsidR="00D45739" w:rsidRPr="00881B17" w:rsidRDefault="00D45739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n = 31)</w:t>
            </w:r>
          </w:p>
        </w:tc>
        <w:tc>
          <w:tcPr>
            <w:tcW w:w="5691" w:type="dxa"/>
            <w:tcBorders>
              <w:bottom w:val="nil"/>
            </w:tcBorders>
            <w:shd w:val="clear" w:color="auto" w:fill="auto"/>
          </w:tcPr>
          <w:p w14:paraId="2A5941C3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bottom w:val="nil"/>
            </w:tcBorders>
            <w:shd w:val="clear" w:color="auto" w:fill="auto"/>
          </w:tcPr>
          <w:p w14:paraId="3D3C9322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bottom w:val="nil"/>
            </w:tcBorders>
            <w:shd w:val="clear" w:color="auto" w:fill="auto"/>
          </w:tcPr>
          <w:p w14:paraId="57E54928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bottom w:val="nil"/>
            </w:tcBorders>
            <w:shd w:val="clear" w:color="auto" w:fill="auto"/>
          </w:tcPr>
          <w:p w14:paraId="12345A27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</w:t>
            </w: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-DELHI</w:t>
            </w:r>
          </w:p>
        </w:tc>
        <w:tc>
          <w:tcPr>
            <w:tcW w:w="1463" w:type="dxa"/>
            <w:tcBorders>
              <w:bottom w:val="nil"/>
            </w:tcBorders>
            <w:shd w:val="clear" w:color="auto" w:fill="auto"/>
          </w:tcPr>
          <w:p w14:paraId="7D733CBE" w14:textId="7DC41418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bottom w:val="nil"/>
            </w:tcBorders>
            <w:shd w:val="clear" w:color="auto" w:fill="auto"/>
          </w:tcPr>
          <w:p w14:paraId="48EE362A" w14:textId="4C096F60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bottom w:val="nil"/>
            </w:tcBorders>
            <w:shd w:val="clear" w:color="auto" w:fill="auto"/>
          </w:tcPr>
          <w:p w14:paraId="75A0CDE2" w14:textId="6710E9D1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(35.5)</w:t>
            </w:r>
          </w:p>
        </w:tc>
      </w:tr>
      <w:tr w:rsidR="00D45739" w:rsidRPr="00881B17" w14:paraId="1E6447C1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7559C0E8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F4A7008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□□□□□□□□□□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5B89E2D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0003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0698F1D4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481FE73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T3_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7A0B5099" w14:textId="6643DE31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F200115" w14:textId="4B78FD95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9D65414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 (16.1)</w:t>
            </w:r>
          </w:p>
        </w:tc>
      </w:tr>
      <w:tr w:rsidR="00D45739" w:rsidRPr="00881B17" w14:paraId="081E2F5F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8216B58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51FB33D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C2BDB57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98A6A94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E277EAA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</w:t>
            </w: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-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C3323DE" w14:textId="54AFF935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0F3A28A" w14:textId="4B58F34D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DAF4606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6.5)</w:t>
            </w:r>
          </w:p>
        </w:tc>
      </w:tr>
      <w:tr w:rsidR="00D45739" w:rsidRPr="00881B17" w14:paraId="3739FD0B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90C052A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2D2ED1D5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□□□□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7834AD58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60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17EB086D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EAEF007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LAM9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83AF963" w14:textId="7DF8464F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597E1152" w14:textId="673EC1B4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46B6622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6.5)</w:t>
            </w:r>
          </w:p>
        </w:tc>
      </w:tr>
      <w:tr w:rsidR="00D45739" w:rsidRPr="00881B17" w14:paraId="4358F8A2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46AD6EE7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68480F1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□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4535C0B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3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CFED835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198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7B9244C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</w:t>
            </w: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-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24B2568C" w14:textId="38AE3FA8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68AEF1A7" w14:textId="789B2CB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A7987BC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6.5)</w:t>
            </w:r>
          </w:p>
        </w:tc>
      </w:tr>
      <w:tr w:rsidR="00D45739" w:rsidRPr="00881B17" w14:paraId="0A139B83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474747AD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495961C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9AC76FB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85D479B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D911001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11FB23B" w14:textId="0FCCECB9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805604B" w14:textId="1D4EB9CB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14BF56F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6.5)</w:t>
            </w:r>
          </w:p>
        </w:tc>
      </w:tr>
      <w:tr w:rsidR="00D45739" w:rsidRPr="00881B17" w14:paraId="00FBDEBB" w14:textId="77777777" w:rsidTr="00BF4C0D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2D41B18E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4C455A92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□□□□□□□□□□□□□□□□□□□□□□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1BB05F8B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00000000000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584E1C6E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7A585FF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BEIJING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4125FE7" w14:textId="0E6E4D70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  <w:r w:rsidR="004B3B1C"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3FF5F9B5" w14:textId="0DDDC454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</w:t>
            </w:r>
            <w:r w:rsidR="004B3B1C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*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(L2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A7977F5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4571A3C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599C4E8D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C7E4DEA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■■■■■■□□□□□□□□□□□□□□□□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747FF561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77400001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6BF56F3D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1B971AB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</w:t>
            </w: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-KIL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24A865D" w14:textId="3D3687CF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00115E14" w14:textId="694B4713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552D2E6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4399C1F3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33A4FD8C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B9FA366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□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164C5B18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3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0A4F75CC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566D0ED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4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7469E850" w14:textId="7004ECA8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E024B90" w14:textId="264FAB3C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9198896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4B0F5893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7CB270D9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4A03269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□□□□□■□□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70BAD077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404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9DC5BC4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5B955D5" w14:textId="3E6C7708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urkey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21E87DF" w14:textId="07F7EEC8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784F5864" w14:textId="4F39CA26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2.2.1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6FEE120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7B660BEA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26C5D1FA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E151DBE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□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5B22C528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2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5FF28624" w14:textId="77777777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6110185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H3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574417B" w14:textId="4D902AF9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5800D064" w14:textId="127ECD51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1.2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2477BD3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7F85D817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4E40E0A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BFB5D31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□□□□■■■■■■■■□□□□■■■■■■□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532E62F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607760770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CB57A8E" w14:textId="77777777" w:rsidR="00D45739" w:rsidRPr="00881B17" w:rsidRDefault="00D45739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933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692B7F7C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LAM9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44C6B973" w14:textId="2ECD74C4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6C53EDB" w14:textId="2B2E8BBE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8091560" w14:textId="77777777" w:rsidR="00D45739" w:rsidRPr="00881B17" w:rsidRDefault="00D45739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D45739" w:rsidRPr="00881B17" w14:paraId="57B48A1C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CBFF0DA" w14:textId="77777777" w:rsidR="00D45739" w:rsidRPr="00881B17" w:rsidRDefault="00D45739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A87B6D4" w14:textId="77777777" w:rsidR="00D45739" w:rsidRPr="00881B17" w:rsidRDefault="00D45739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□■□□□□■■■■■■■□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37DE8D6" w14:textId="77777777" w:rsidR="00D45739" w:rsidRPr="00881B17" w:rsidRDefault="00D45739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037677400031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05A4377" w14:textId="1B8D4572" w:rsidR="00D45739" w:rsidRPr="00881B17" w:rsidRDefault="00D45739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1945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1DB1163" w14:textId="430C09F3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CAS1-D</w:t>
            </w:r>
            <w:r w:rsidR="009248A9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LHI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C36BEAF" w14:textId="1B0542AC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B3E1080" w14:textId="58AA03AC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0BB892" w14:textId="77777777" w:rsidR="00D45739" w:rsidRPr="00881B17" w:rsidRDefault="00D45739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2)</w:t>
            </w:r>
          </w:p>
        </w:tc>
      </w:tr>
      <w:tr w:rsidR="004B3B1C" w:rsidRPr="00881B17" w14:paraId="7C081A87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423428B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7BC9754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9063A46" w14:textId="54D2AC22" w:rsidR="004B3B1C" w:rsidRPr="00881B17" w:rsidRDefault="004B3B1C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South Gondar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(n = 27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EF65138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■■■■■■■■■□□□□□□□□□□■■■■■■■■■■■■■□□□□■■■■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969741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00037776077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E355E25" w14:textId="77777777" w:rsidR="004B3B1C" w:rsidRPr="00881B17" w:rsidRDefault="004B3B1C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069A0DB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T3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F4CF596" w14:textId="203047CA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6763110" w14:textId="1F78182E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F452E25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 (25.9)</w:t>
            </w:r>
          </w:p>
        </w:tc>
      </w:tr>
      <w:tr w:rsidR="004B3B1C" w:rsidRPr="00881B17" w14:paraId="51C86A14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5DEEAC1F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284DFD80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5302E1FA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30A422CA" w14:textId="77777777" w:rsidR="004B3B1C" w:rsidRPr="00881B17" w:rsidRDefault="004B3B1C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3D77999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C60B0BC" w14:textId="773EC3DB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4468E115" w14:textId="58B3D2D8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68FB2BB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14.8)</w:t>
            </w:r>
          </w:p>
        </w:tc>
      </w:tr>
      <w:tr w:rsidR="004B3B1C" w:rsidRPr="00881B17" w14:paraId="44AA4D42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09A594F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C60EF96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7DD416B2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C779643" w14:textId="77777777" w:rsidR="004B3B1C" w:rsidRPr="00881B17" w:rsidRDefault="004B3B1C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22CC5BE3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1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14EDDB40" w14:textId="3DECA098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0400DA2E" w14:textId="23AE538A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FBEC578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4 (14.8)</w:t>
            </w:r>
          </w:p>
        </w:tc>
      </w:tr>
      <w:tr w:rsidR="004B3B1C" w:rsidRPr="00881B17" w14:paraId="494B4149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5462AD73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8A4F1C3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□■□□□□■■□□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1ADBAFA4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2063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78EDEC55" w14:textId="77777777" w:rsidR="004B3B1C" w:rsidRPr="00881B17" w:rsidRDefault="004B3B1C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5A907D33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H3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74200556" w14:textId="39D9C0C2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0B799F18" w14:textId="1E0C90BC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1.2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3D91018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 (11.1)</w:t>
            </w:r>
          </w:p>
        </w:tc>
      </w:tr>
      <w:tr w:rsidR="004B3B1C" w:rsidRPr="00881B17" w14:paraId="642F286B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67145BD1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3135A03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□■■■□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6870ECF2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67377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F3EE12C" w14:textId="7D267238" w:rsidR="004B3B1C" w:rsidRPr="00881B17" w:rsidRDefault="004B3B1C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3137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3A5125FC" w14:textId="4B150830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3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62AF595" w14:textId="71C4AEA3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491C4871" w14:textId="38C130BE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D1405CB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 (11.1)</w:t>
            </w:r>
          </w:p>
        </w:tc>
      </w:tr>
      <w:tr w:rsidR="004B3B1C" w:rsidRPr="00881B17" w14:paraId="701063B8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02E6B64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FDA78A1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□■■■■■■■■■■■■■■□□□□■■□□□□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4B526CCA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677776060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34246159" w14:textId="77777777" w:rsidR="004B3B1C" w:rsidRPr="00881B17" w:rsidRDefault="004B3B1C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37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2B768D3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X2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13D4A29" w14:textId="216C8D1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752C2C4" w14:textId="31546EFC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1.1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D0691B4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7.4)</w:t>
            </w:r>
          </w:p>
        </w:tc>
      </w:tr>
      <w:tr w:rsidR="004B3B1C" w:rsidRPr="00881B17" w14:paraId="5D6F650D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3FCE6A50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6CD166D6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□□□□□□□□□□□□□□□□□■□□□□■■■■■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38630F89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0000004177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B57D4E8" w14:textId="77777777" w:rsidR="004B3B1C" w:rsidRPr="00881B17" w:rsidRDefault="004B3B1C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729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038FB5D5" w14:textId="1D8381F1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3B3F4EEC" w14:textId="5C6D7828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MA**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06C38376" w14:textId="56FBE7A0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(L7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5970389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 (7.4)</w:t>
            </w:r>
          </w:p>
        </w:tc>
      </w:tr>
      <w:tr w:rsidR="004B3B1C" w:rsidRPr="00881B17" w14:paraId="242113EE" w14:textId="77777777" w:rsidTr="00BF4C0D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15848C1A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8FF75E6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1B5AB1BA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0160F6C1" w14:textId="77777777" w:rsidR="004B3B1C" w:rsidRPr="00881B17" w:rsidRDefault="004B3B1C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FE6F6D8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5A98A72B" w14:textId="6EA77756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2D51F4D0" w14:textId="0D609FD0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C29A162" w14:textId="77777777" w:rsidR="004B3B1C" w:rsidRPr="00881B17" w:rsidRDefault="004B3B1C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7)</w:t>
            </w:r>
          </w:p>
        </w:tc>
      </w:tr>
      <w:tr w:rsidR="004B3B1C" w:rsidRPr="00881B17" w14:paraId="6938576C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4065772" w14:textId="77777777" w:rsidR="004B3B1C" w:rsidRPr="00881B17" w:rsidRDefault="004B3B1C" w:rsidP="00881B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2557CEB" w14:textId="77777777" w:rsidR="004B3B1C" w:rsidRPr="00881B17" w:rsidRDefault="004B3B1C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□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4A6084E" w14:textId="77777777" w:rsidR="004B3B1C" w:rsidRPr="00881B17" w:rsidRDefault="004B3B1C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37777760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099765F" w14:textId="77777777" w:rsidR="004B3B1C" w:rsidRPr="00881B17" w:rsidRDefault="004B3B1C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5EF2C8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3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7949514" w14:textId="299A1228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A2829D6" w14:textId="7FAFDA14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1D9BD1A" w14:textId="77777777" w:rsidR="004B3B1C" w:rsidRPr="00881B17" w:rsidRDefault="004B3B1C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 (3.7)</w:t>
            </w:r>
          </w:p>
        </w:tc>
      </w:tr>
      <w:tr w:rsidR="00AC0028" w:rsidRPr="00881B17" w14:paraId="7A202A0D" w14:textId="77777777" w:rsidTr="00BF4C0D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17EC74A" w14:textId="12B60AC9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entral Gondar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(n = 2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B041CA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□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FD8CF67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3777776077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B998745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BE74EC9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3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3C6646F" w14:textId="51EA075D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D07FA6D" w14:textId="0BB1B609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61EE410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50.0)</w:t>
            </w:r>
          </w:p>
        </w:tc>
      </w:tr>
      <w:tr w:rsidR="00AC0028" w:rsidRPr="00881B17" w14:paraId="4CA7944A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EFA38AC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05CF361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F1A25D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8EE8042" w14:textId="77777777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0BB3FD7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A8CE91B" w14:textId="1A2957C6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AD78E05" w14:textId="05069A1A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A702E28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50.0)</w:t>
            </w:r>
          </w:p>
        </w:tc>
      </w:tr>
      <w:tr w:rsidR="00AC0028" w:rsidRPr="00881B17" w14:paraId="35A33A7E" w14:textId="77777777" w:rsidTr="00BF4C0D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3F0B9F7" w14:textId="6004CB00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Awi (n = 2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51B25D3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■■■■■■□□□□□□□□□□□□□□□□■■■■■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D86FB7A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7740000177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E6A3969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C292C91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KILI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29F6BB9" w14:textId="3F190A5E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8F4891F" w14:textId="1D49A130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83D6047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50.0)</w:t>
            </w:r>
          </w:p>
        </w:tc>
      </w:tr>
      <w:tr w:rsidR="00AC0028" w:rsidRPr="00881B17" w14:paraId="7E43A1CE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207BE2D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E17AC5A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D3BB0AB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5F55DE6" w14:textId="77777777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12008DD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500C4A0" w14:textId="3EAF7DE8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840CC2" w14:textId="2CB96583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9EA5821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50.0)</w:t>
            </w:r>
          </w:p>
        </w:tc>
      </w:tr>
      <w:tr w:rsidR="00AC0028" w:rsidRPr="00881B17" w14:paraId="22ADD3C9" w14:textId="77777777" w:rsidTr="00BF4C0D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3A36868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  <w:p w14:paraId="5D106A1F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West Gojam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</w:p>
          <w:p w14:paraId="2EE907F8" w14:textId="2A24B3BF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n = 4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CE372AF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CB38940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EA548C0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5E4A1D2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F20FEB5" w14:textId="6D7E0B3D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FD844B1" w14:textId="5F781978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6CFF318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10C6B245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01A28770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533276C1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5202A441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A642442" w14:textId="77777777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7ECFDF39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MANU2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07B39974" w14:textId="17821AD3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1012A17A" w14:textId="7993A0C5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UKN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5C990D9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5E72158E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31B1C7F3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0C5088AD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□□□□□□□□□□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08980EB2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000377760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4C787ED5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45A685C0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T3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TH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2065DE75" w14:textId="754BC746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7F1401D2" w14:textId="2692556E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D96D4E4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797EFAE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9B1C38C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3A7BF55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□■■■■■■■■■■■■□■■■■■■■■■■■■■■■□■□□□□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63E1D1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77767777720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3DAE2C6" w14:textId="0F774599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</w:t>
            </w:r>
            <w:r w:rsidR="00D0108F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W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F3A8338" w14:textId="2289A85A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H3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2C8EB84" w14:textId="7728B23A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0FFD747" w14:textId="2B0DF3B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1.2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1F2C512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63BA2743" w14:textId="77777777" w:rsidTr="00BF4C0D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76C9F67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  <w:p w14:paraId="1762294D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st Gojam</w:t>
            </w:r>
          </w:p>
          <w:p w14:paraId="3D2BF57B" w14:textId="2F4C2632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n = 4)</w:t>
            </w:r>
          </w:p>
        </w:tc>
        <w:tc>
          <w:tcPr>
            <w:tcW w:w="56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A7538F6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□□■■■■■</w:t>
            </w:r>
          </w:p>
        </w:tc>
        <w:tc>
          <w:tcPr>
            <w:tcW w:w="192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E1727EE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171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963CB40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4791E68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590528C" w14:textId="6F4A4730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CBBABBD" w14:textId="50B919DA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6B83446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6D22297A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77811A44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2ED9963E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■■■■■■■■■■■■■□□□□□□□□□□□□■■■■■■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6C65A5F5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77774000377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129C9541" w14:textId="77777777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1C168BCC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DELHI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27FDD8E4" w14:textId="0F9A00D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50767D1E" w14:textId="1A86B076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CAABD04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659A936E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nil"/>
            </w:tcBorders>
            <w:shd w:val="clear" w:color="auto" w:fill="auto"/>
          </w:tcPr>
          <w:p w14:paraId="529E243B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nil"/>
            </w:tcBorders>
            <w:shd w:val="clear" w:color="auto" w:fill="auto"/>
          </w:tcPr>
          <w:p w14:paraId="17E0CF77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□■□□□□■■□□■■■</w:t>
            </w: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auto"/>
          </w:tcPr>
          <w:p w14:paraId="2683CE84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20631</w:t>
            </w:r>
          </w:p>
        </w:tc>
        <w:tc>
          <w:tcPr>
            <w:tcW w:w="914" w:type="dxa"/>
            <w:tcBorders>
              <w:top w:val="nil"/>
              <w:bottom w:val="nil"/>
            </w:tcBorders>
            <w:shd w:val="clear" w:color="auto" w:fill="auto"/>
          </w:tcPr>
          <w:p w14:paraId="29965FF7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auto"/>
          </w:tcPr>
          <w:p w14:paraId="08EC618C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H3</w:t>
            </w:r>
          </w:p>
        </w:tc>
        <w:tc>
          <w:tcPr>
            <w:tcW w:w="1463" w:type="dxa"/>
            <w:tcBorders>
              <w:top w:val="nil"/>
              <w:bottom w:val="nil"/>
            </w:tcBorders>
            <w:shd w:val="clear" w:color="auto" w:fill="auto"/>
          </w:tcPr>
          <w:p w14:paraId="6F66F107" w14:textId="221EEA16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nil"/>
            </w:tcBorders>
            <w:shd w:val="clear" w:color="auto" w:fill="auto"/>
          </w:tcPr>
          <w:p w14:paraId="5B398A15" w14:textId="10551991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.1.2)</w:t>
            </w:r>
          </w:p>
        </w:tc>
        <w:tc>
          <w:tcPr>
            <w:tcW w:w="91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973413D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59EC57A8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616CDBB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6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3DF78EA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□■■■□■■■■■■■■■■■■■■■■■■■□□□□■■■■■■■</w:t>
            </w:r>
          </w:p>
        </w:tc>
        <w:tc>
          <w:tcPr>
            <w:tcW w:w="192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F2E9E20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6737777760771</w:t>
            </w:r>
          </w:p>
        </w:tc>
        <w:tc>
          <w:tcPr>
            <w:tcW w:w="91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74E16F" w14:textId="3B3C23A8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3137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0F90E74" w14:textId="6D44611F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3</w:t>
            </w:r>
          </w:p>
        </w:tc>
        <w:tc>
          <w:tcPr>
            <w:tcW w:w="146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DAC5BA6" w14:textId="17070764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844AB2C" w14:textId="77D79865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D6795D9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5.0)</w:t>
            </w:r>
          </w:p>
        </w:tc>
      </w:tr>
      <w:tr w:rsidR="00AC0028" w:rsidRPr="00881B17" w14:paraId="3F4E45CB" w14:textId="77777777" w:rsidTr="00BF4C0D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 w:val="restart"/>
            <w:shd w:val="clear" w:color="auto" w:fill="auto"/>
          </w:tcPr>
          <w:p w14:paraId="1E635FD1" w14:textId="77777777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Wag-Hamra</w:t>
            </w:r>
          </w:p>
          <w:p w14:paraId="5AEBC037" w14:textId="3104C0C0" w:rsidR="00AC0028" w:rsidRPr="00881B17" w:rsidRDefault="00AC0028" w:rsidP="00881B17">
            <w:pPr>
              <w:jc w:val="center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(n = 5)</w:t>
            </w:r>
          </w:p>
        </w:tc>
        <w:tc>
          <w:tcPr>
            <w:tcW w:w="5691" w:type="dxa"/>
            <w:shd w:val="clear" w:color="auto" w:fill="auto"/>
          </w:tcPr>
          <w:p w14:paraId="2139E54F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■■■□■■■</w:t>
            </w:r>
          </w:p>
        </w:tc>
        <w:tc>
          <w:tcPr>
            <w:tcW w:w="1921" w:type="dxa"/>
            <w:shd w:val="clear" w:color="auto" w:fill="auto"/>
          </w:tcPr>
          <w:p w14:paraId="451ECDAF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731</w:t>
            </w:r>
          </w:p>
        </w:tc>
        <w:tc>
          <w:tcPr>
            <w:tcW w:w="914" w:type="dxa"/>
            <w:shd w:val="clear" w:color="auto" w:fill="auto"/>
          </w:tcPr>
          <w:p w14:paraId="49C57F13" w14:textId="77777777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848" w:type="dxa"/>
            <w:shd w:val="clear" w:color="auto" w:fill="auto"/>
          </w:tcPr>
          <w:p w14:paraId="38A8E733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T2</w:t>
            </w:r>
          </w:p>
        </w:tc>
        <w:tc>
          <w:tcPr>
            <w:tcW w:w="1463" w:type="dxa"/>
            <w:shd w:val="clear" w:color="auto" w:fill="auto"/>
          </w:tcPr>
          <w:p w14:paraId="42BA6D90" w14:textId="03B3400E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shd w:val="clear" w:color="auto" w:fill="auto"/>
          </w:tcPr>
          <w:p w14:paraId="050A0595" w14:textId="295FCD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shd w:val="clear" w:color="auto" w:fill="auto"/>
          </w:tcPr>
          <w:p w14:paraId="6C84D78E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3(60.0)</w:t>
            </w:r>
          </w:p>
        </w:tc>
      </w:tr>
      <w:tr w:rsidR="00AC0028" w:rsidRPr="00881B17" w14:paraId="6D9B8092" w14:textId="77777777" w:rsidTr="00BF4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shd w:val="clear" w:color="auto" w:fill="auto"/>
          </w:tcPr>
          <w:p w14:paraId="38D8431B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shd w:val="clear" w:color="auto" w:fill="auto"/>
          </w:tcPr>
          <w:p w14:paraId="5B932BCA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□□□□■■□■■■■■■■■■□□□□□□□□□□□□□□□□■■■■■■■■</w:t>
            </w:r>
          </w:p>
        </w:tc>
        <w:tc>
          <w:tcPr>
            <w:tcW w:w="1921" w:type="dxa"/>
            <w:shd w:val="clear" w:color="auto" w:fill="auto"/>
          </w:tcPr>
          <w:p w14:paraId="3803BB13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03377400001771</w:t>
            </w:r>
          </w:p>
        </w:tc>
        <w:tc>
          <w:tcPr>
            <w:tcW w:w="914" w:type="dxa"/>
            <w:shd w:val="clear" w:color="auto" w:fill="auto"/>
          </w:tcPr>
          <w:p w14:paraId="022CA7D1" w14:textId="77777777" w:rsidR="00AC0028" w:rsidRPr="00881B17" w:rsidRDefault="00AC0028" w:rsidP="00881B1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48" w:type="dxa"/>
            <w:shd w:val="clear" w:color="auto" w:fill="auto"/>
          </w:tcPr>
          <w:p w14:paraId="062E9D39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AS1-</w:t>
            </w: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KILI</w:t>
            </w:r>
          </w:p>
        </w:tc>
        <w:tc>
          <w:tcPr>
            <w:tcW w:w="1463" w:type="dxa"/>
            <w:shd w:val="clear" w:color="auto" w:fill="auto"/>
          </w:tcPr>
          <w:p w14:paraId="45525233" w14:textId="0EACF975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I</w:t>
            </w:r>
          </w:p>
        </w:tc>
        <w:tc>
          <w:tcPr>
            <w:tcW w:w="1591" w:type="dxa"/>
            <w:shd w:val="clear" w:color="auto" w:fill="auto"/>
          </w:tcPr>
          <w:p w14:paraId="02284BBC" w14:textId="3D62A24B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I(L3)</w:t>
            </w:r>
          </w:p>
        </w:tc>
        <w:tc>
          <w:tcPr>
            <w:tcW w:w="914" w:type="dxa"/>
            <w:gridSpan w:val="2"/>
            <w:shd w:val="clear" w:color="auto" w:fill="auto"/>
          </w:tcPr>
          <w:p w14:paraId="5EEE0DFD" w14:textId="77777777" w:rsidR="00AC0028" w:rsidRPr="00881B17" w:rsidRDefault="00AC0028" w:rsidP="00881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0.0)</w:t>
            </w:r>
          </w:p>
        </w:tc>
      </w:tr>
      <w:tr w:rsidR="00AC0028" w:rsidRPr="00881B17" w14:paraId="09583817" w14:textId="77777777" w:rsidTr="00BF4C0D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1A053D5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91" w:type="dxa"/>
            <w:tcBorders>
              <w:bottom w:val="single" w:sz="4" w:space="0" w:color="auto"/>
            </w:tcBorders>
            <w:shd w:val="clear" w:color="auto" w:fill="auto"/>
          </w:tcPr>
          <w:p w14:paraId="7EBCD057" w14:textId="77777777" w:rsidR="00AC0028" w:rsidRPr="00881B17" w:rsidRDefault="00AC0028" w:rsidP="00881B1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■■■■■■■■■■■■■■■■■■■■■■■■■■■■■■■■□□□□□■□■□■□</w:t>
            </w:r>
          </w:p>
        </w:tc>
        <w:tc>
          <w:tcPr>
            <w:tcW w:w="1921" w:type="dxa"/>
            <w:tcBorders>
              <w:bottom w:val="single" w:sz="4" w:space="0" w:color="auto"/>
            </w:tcBorders>
            <w:shd w:val="clear" w:color="auto" w:fill="auto"/>
          </w:tcPr>
          <w:p w14:paraId="2C91A221" w14:textId="77777777" w:rsidR="00AC0028" w:rsidRPr="00881B17" w:rsidRDefault="00AC0028" w:rsidP="00881B17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777777777760250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auto"/>
          </w:tcPr>
          <w:p w14:paraId="6A05890D" w14:textId="01A6E5D1" w:rsidR="00AC0028" w:rsidRPr="00881B17" w:rsidRDefault="00AC0028" w:rsidP="00881B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</w:t>
            </w:r>
            <w:r w:rsidR="00D0108F"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W</w:t>
            </w:r>
          </w:p>
        </w:tc>
        <w:tc>
          <w:tcPr>
            <w:tcW w:w="1848" w:type="dxa"/>
            <w:tcBorders>
              <w:bottom w:val="single" w:sz="4" w:space="0" w:color="auto"/>
            </w:tcBorders>
            <w:shd w:val="clear" w:color="auto" w:fill="auto"/>
          </w:tcPr>
          <w:p w14:paraId="7167B959" w14:textId="47F4689A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ND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auto" w:fill="auto"/>
          </w:tcPr>
          <w:p w14:paraId="333E6E50" w14:textId="1CEAC2F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EA</w:t>
            </w:r>
          </w:p>
        </w:tc>
        <w:tc>
          <w:tcPr>
            <w:tcW w:w="1591" w:type="dxa"/>
            <w:tcBorders>
              <w:bottom w:val="single" w:sz="4" w:space="0" w:color="auto"/>
            </w:tcBorders>
            <w:shd w:val="clear" w:color="auto" w:fill="auto"/>
          </w:tcPr>
          <w:p w14:paraId="7D1ACAF3" w14:textId="65F09996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color w:val="FF0000"/>
                <w:sz w:val="20"/>
                <w:szCs w:val="20"/>
              </w:rPr>
              <w:t>EA(L4)</w:t>
            </w:r>
          </w:p>
        </w:tc>
        <w:tc>
          <w:tcPr>
            <w:tcW w:w="91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7E8CEF5" w14:textId="77777777" w:rsidR="00AC0028" w:rsidRPr="00881B17" w:rsidRDefault="00AC0028" w:rsidP="00881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1(20.0)</w:t>
            </w:r>
          </w:p>
        </w:tc>
      </w:tr>
      <w:tr w:rsidR="00AC0028" w:rsidRPr="00881B17" w14:paraId="17B0A8B2" w14:textId="77777777" w:rsidTr="00BF4C0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6" w:type="dxa"/>
            <w:gridSpan w:val="8"/>
            <w:tcBorders>
              <w:top w:val="nil"/>
              <w:bottom w:val="nil"/>
            </w:tcBorders>
            <w:shd w:val="clear" w:color="auto" w:fill="auto"/>
          </w:tcPr>
          <w:p w14:paraId="186C8ED8" w14:textId="5C8F9587" w:rsidR="00AC0028" w:rsidRPr="00881B17" w:rsidRDefault="00AC0028" w:rsidP="00881B17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Abbreviations</w:t>
            </w:r>
            <w:r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>“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NEW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” indicates strains not found in the database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CAS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Central-Asian; 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BF4C0D" w:rsidRPr="00881B17">
              <w:rPr>
                <w:rFonts w:ascii="Times New Roman" w:eastAsia="Calibri" w:hAnsi="Times New Roman" w:cs="Times New Roman"/>
                <w:sz w:val="20"/>
                <w:szCs w:val="20"/>
              </w:rPr>
              <w:t>CBN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:</w:t>
            </w:r>
            <w:r w:rsidR="00BF4C0D" w:rsidRPr="00881B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4C0D" w:rsidRPr="00881B1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nformal Bayesian Network;</w:t>
            </w:r>
            <w:r w:rsidR="00BF4C0D" w:rsidRPr="00881B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A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*: East-Asian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A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Euro-American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AI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East-African Indian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TH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Ethiopian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L: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 Lineage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LAM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Latin American-Mediterranean.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MA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**: Mycobacterium africanum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ND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Not defined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SIT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 xml:space="preserve">: Spoligo-international type; </w:t>
            </w:r>
            <w:r w:rsidR="00BF4C0D" w:rsidRPr="00881B17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SNP</w:t>
            </w:r>
            <w:r w:rsidR="00BF4C0D" w:rsidRPr="00881B17">
              <w:rPr>
                <w:rFonts w:ascii="Times New Roman" w:eastAsia="Calibri" w:hAnsi="Times New Roman" w:cs="Times New Roman"/>
                <w:b w:val="0"/>
                <w:bCs w:val="0"/>
                <w:i/>
                <w:color w:val="000000" w:themeColor="text1"/>
                <w:sz w:val="20"/>
                <w:szCs w:val="20"/>
              </w:rPr>
              <w:t>: Single nucleotide polymorphism.</w:t>
            </w:r>
          </w:p>
        </w:tc>
      </w:tr>
    </w:tbl>
    <w:p w14:paraId="3FE1EAE3" w14:textId="77777777" w:rsidR="000B46CF" w:rsidRDefault="000B46CF" w:rsidP="00BF4C0D"/>
    <w:sectPr w:rsidR="000B46CF" w:rsidSect="00D66609">
      <w:pgSz w:w="16838" w:h="11906" w:orient="landscape"/>
      <w:pgMar w:top="540" w:right="1440" w:bottom="72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tbQwMLS0MDcwtjRQ0lEKTi0uzszPAykwNKgFACpRMGMtAAAA"/>
  </w:docVars>
  <w:rsids>
    <w:rsidRoot w:val="00FC756E"/>
    <w:rsid w:val="000030F9"/>
    <w:rsid w:val="000475A4"/>
    <w:rsid w:val="000B46CF"/>
    <w:rsid w:val="000E6EA3"/>
    <w:rsid w:val="000F4723"/>
    <w:rsid w:val="00134C76"/>
    <w:rsid w:val="00151471"/>
    <w:rsid w:val="001538CB"/>
    <w:rsid w:val="00166532"/>
    <w:rsid w:val="001F0D98"/>
    <w:rsid w:val="002271C5"/>
    <w:rsid w:val="0027608F"/>
    <w:rsid w:val="002C2262"/>
    <w:rsid w:val="003B7C02"/>
    <w:rsid w:val="004A1677"/>
    <w:rsid w:val="004A4AB2"/>
    <w:rsid w:val="004B3B1C"/>
    <w:rsid w:val="00502076"/>
    <w:rsid w:val="00535830"/>
    <w:rsid w:val="005B7115"/>
    <w:rsid w:val="005E4524"/>
    <w:rsid w:val="005F42CF"/>
    <w:rsid w:val="005F69F6"/>
    <w:rsid w:val="00692931"/>
    <w:rsid w:val="00706210"/>
    <w:rsid w:val="007E71AD"/>
    <w:rsid w:val="00881B17"/>
    <w:rsid w:val="008B3A89"/>
    <w:rsid w:val="008C05B3"/>
    <w:rsid w:val="009248A9"/>
    <w:rsid w:val="009665EC"/>
    <w:rsid w:val="00973B6F"/>
    <w:rsid w:val="00A63247"/>
    <w:rsid w:val="00A86DD9"/>
    <w:rsid w:val="00AC0028"/>
    <w:rsid w:val="00B0138C"/>
    <w:rsid w:val="00B206D5"/>
    <w:rsid w:val="00BF4C0D"/>
    <w:rsid w:val="00C0580E"/>
    <w:rsid w:val="00C3673E"/>
    <w:rsid w:val="00C526E9"/>
    <w:rsid w:val="00C54206"/>
    <w:rsid w:val="00C61CD2"/>
    <w:rsid w:val="00CF3AC2"/>
    <w:rsid w:val="00D0108F"/>
    <w:rsid w:val="00D043F6"/>
    <w:rsid w:val="00D1115A"/>
    <w:rsid w:val="00D17C85"/>
    <w:rsid w:val="00D45739"/>
    <w:rsid w:val="00D66609"/>
    <w:rsid w:val="00DF242F"/>
    <w:rsid w:val="00DF434F"/>
    <w:rsid w:val="00E525CC"/>
    <w:rsid w:val="00E6653C"/>
    <w:rsid w:val="00EF2258"/>
    <w:rsid w:val="00F405B6"/>
    <w:rsid w:val="00FC756E"/>
    <w:rsid w:val="00FD6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436CA"/>
  <w15:chartTrackingRefBased/>
  <w15:docId w15:val="{CCF3A1CB-D2F6-4821-A36E-FE03A742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C02"/>
    <w:rPr>
      <w:kern w:val="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B7C02"/>
    <w:pPr>
      <w:spacing w:after="200" w:line="360" w:lineRule="auto"/>
      <w:jc w:val="both"/>
    </w:pPr>
    <w:rPr>
      <w:rFonts w:ascii="Times New Roman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3B7C02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2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 Abate Reta</dc:creator>
  <cp:keywords/>
  <dc:description/>
  <cp:lastModifiedBy>Melese Abate Reta</cp:lastModifiedBy>
  <cp:revision>33</cp:revision>
  <dcterms:created xsi:type="dcterms:W3CDTF">2024-02-13T13:34:00Z</dcterms:created>
  <dcterms:modified xsi:type="dcterms:W3CDTF">2024-03-0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0-07T13:44:1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ff09507-7cc8-4685-859b-973d18da1615</vt:lpwstr>
  </property>
  <property fmtid="{D5CDD505-2E9C-101B-9397-08002B2CF9AE}" pid="7" name="MSIP_Label_defa4170-0d19-0005-0004-bc88714345d2_ActionId">
    <vt:lpwstr>354129b7-f6d2-4388-ad5c-2c5ad195f8ae</vt:lpwstr>
  </property>
  <property fmtid="{D5CDD505-2E9C-101B-9397-08002B2CF9AE}" pid="8" name="MSIP_Label_defa4170-0d19-0005-0004-bc88714345d2_ContentBits">
    <vt:lpwstr>0</vt:lpwstr>
  </property>
</Properties>
</file>